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C0790" w14:textId="77777777" w:rsidR="0057063F" w:rsidRPr="00BD6BC2" w:rsidRDefault="0057063F" w:rsidP="000726B1">
      <w:pPr>
        <w:jc w:val="center"/>
        <w:rPr>
          <w:rFonts w:ascii="Proxima nova" w:hAnsi="Proxima nova" w:cs="Times New Roman"/>
          <w:b/>
          <w:bCs/>
          <w:sz w:val="24"/>
          <w:szCs w:val="24"/>
          <w:lang w:val="es-419"/>
        </w:rPr>
      </w:pPr>
    </w:p>
    <w:p w14:paraId="0E360D33" w14:textId="77777777" w:rsidR="0057063F" w:rsidRPr="00BD6BC2" w:rsidRDefault="0057063F" w:rsidP="000726B1">
      <w:pPr>
        <w:jc w:val="center"/>
        <w:rPr>
          <w:rFonts w:ascii="Proxima nova" w:hAnsi="Proxima nova" w:cs="Times New Roman"/>
          <w:b/>
          <w:bCs/>
          <w:sz w:val="24"/>
          <w:szCs w:val="24"/>
          <w:lang w:val="es-419"/>
        </w:rPr>
      </w:pPr>
    </w:p>
    <w:p w14:paraId="0B246CC1" w14:textId="363AF0D6" w:rsidR="000726B1" w:rsidRPr="00BD6BC2" w:rsidRDefault="000726B1" w:rsidP="000726B1">
      <w:pPr>
        <w:jc w:val="center"/>
        <w:rPr>
          <w:rFonts w:ascii="Proxima nova" w:hAnsi="Proxima nova" w:cs="Times New Roman"/>
          <w:b/>
          <w:bCs/>
          <w:sz w:val="24"/>
          <w:szCs w:val="24"/>
        </w:rPr>
      </w:pPr>
      <w:r w:rsidRPr="00BD6BC2">
        <w:rPr>
          <w:rFonts w:ascii="Proxima nova" w:hAnsi="Proxima nova" w:cs="Times New Roman"/>
          <w:b/>
          <w:bCs/>
          <w:sz w:val="24"/>
          <w:szCs w:val="24"/>
        </w:rPr>
        <w:t>BOOK PROPOSAL FORM</w:t>
      </w:r>
    </w:p>
    <w:p w14:paraId="4B3464FB" w14:textId="77777777" w:rsidR="00AA3EE2" w:rsidRPr="00BD6BC2" w:rsidRDefault="00AA3EE2">
      <w:pPr>
        <w:rPr>
          <w:rFonts w:ascii="Proxima nova" w:hAnsi="Proxima nova" w:cs="Times New Roman"/>
          <w:b/>
          <w:bCs/>
          <w:sz w:val="24"/>
          <w:szCs w:val="24"/>
        </w:rPr>
      </w:pPr>
    </w:p>
    <w:p w14:paraId="7D58275A" w14:textId="48E9C4EC" w:rsidR="000726B1" w:rsidRPr="00BD6BC2" w:rsidRDefault="000726B1">
      <w:pPr>
        <w:rPr>
          <w:rFonts w:ascii="Proxima nova" w:hAnsi="Proxima nova" w:cs="Times New Roman"/>
          <w:sz w:val="24"/>
          <w:szCs w:val="24"/>
        </w:rPr>
      </w:pPr>
      <w:r w:rsidRPr="00BD6BC2">
        <w:rPr>
          <w:rFonts w:ascii="Proxima nova" w:hAnsi="Proxima nova" w:cs="Times New Roman"/>
          <w:b/>
          <w:bCs/>
          <w:sz w:val="24"/>
          <w:szCs w:val="24"/>
        </w:rPr>
        <w:t>Proposed title and subtitle</w:t>
      </w:r>
      <w:r w:rsidRPr="00BD6BC2">
        <w:rPr>
          <w:rFonts w:ascii="Proxima nova" w:hAnsi="Proxima nova" w:cs="Times New Roman"/>
          <w:sz w:val="24"/>
          <w:szCs w:val="24"/>
        </w:rPr>
        <w:t>:</w:t>
      </w:r>
    </w:p>
    <w:p w14:paraId="19967A8A" w14:textId="76A7A5D8" w:rsidR="000726B1" w:rsidRPr="00BD6BC2" w:rsidRDefault="000726B1">
      <w:pPr>
        <w:rPr>
          <w:rFonts w:ascii="Proxima nova" w:hAnsi="Proxima nova" w:cs="Times New Roman"/>
          <w:sz w:val="24"/>
          <w:szCs w:val="24"/>
        </w:rPr>
      </w:pPr>
      <w:r w:rsidRPr="00BD6BC2">
        <w:rPr>
          <w:rFonts w:ascii="Proxima nova" w:hAnsi="Proxima nova" w:cs="Times New Roman"/>
          <w:b/>
          <w:bCs/>
          <w:sz w:val="24"/>
          <w:szCs w:val="24"/>
        </w:rPr>
        <w:t>Book’s scope</w:t>
      </w:r>
      <w:r w:rsidRPr="00BD6BC2">
        <w:rPr>
          <w:rFonts w:ascii="Proxima nova" w:hAnsi="Proxima nova" w:cs="Times New Roman"/>
          <w:sz w:val="24"/>
          <w:szCs w:val="24"/>
        </w:rPr>
        <w:t>:</w:t>
      </w:r>
    </w:p>
    <w:p w14:paraId="18924915" w14:textId="087D1533" w:rsidR="000726B1" w:rsidRPr="00BD6BC2" w:rsidRDefault="000726B1">
      <w:pPr>
        <w:rPr>
          <w:rFonts w:ascii="Proxima nova" w:hAnsi="Proxima nova" w:cs="Times New Roman"/>
          <w:sz w:val="24"/>
          <w:szCs w:val="24"/>
        </w:rPr>
      </w:pPr>
      <w:r w:rsidRPr="00BD6BC2">
        <w:rPr>
          <w:rFonts w:ascii="Proxima nova" w:hAnsi="Proxima nova" w:cs="Times New Roman"/>
          <w:b/>
          <w:bCs/>
          <w:sz w:val="24"/>
          <w:szCs w:val="24"/>
        </w:rPr>
        <w:t>Topics and keywords</w:t>
      </w:r>
      <w:r w:rsidRPr="00BD6BC2">
        <w:rPr>
          <w:rFonts w:ascii="Proxima nova" w:hAnsi="Proxima nova" w:cs="Times New Roman"/>
          <w:sz w:val="24"/>
          <w:szCs w:val="24"/>
        </w:rPr>
        <w:t xml:space="preserve"> (please list some </w:t>
      </w:r>
      <w:r w:rsidR="00BD6BC2">
        <w:rPr>
          <w:rFonts w:ascii="Proxima nova" w:hAnsi="Proxima nova" w:cs="Times New Roman"/>
          <w:sz w:val="24"/>
          <w:szCs w:val="24"/>
        </w:rPr>
        <w:t xml:space="preserve">of </w:t>
      </w:r>
      <w:r w:rsidRPr="00BD6BC2">
        <w:rPr>
          <w:rFonts w:ascii="Proxima nova" w:hAnsi="Proxima nova" w:cs="Times New Roman"/>
          <w:sz w:val="24"/>
          <w:szCs w:val="24"/>
        </w:rPr>
        <w:t>the topics and keywords that better describe the book content and scope):</w:t>
      </w:r>
    </w:p>
    <w:p w14:paraId="0D5A3A39" w14:textId="6AD540CB" w:rsidR="000726B1" w:rsidRPr="00BD6BC2" w:rsidRDefault="000726B1">
      <w:pPr>
        <w:rPr>
          <w:rFonts w:ascii="Proxima nova" w:hAnsi="Proxima nova" w:cs="Times New Roman"/>
          <w:b/>
          <w:bCs/>
          <w:sz w:val="24"/>
          <w:szCs w:val="24"/>
        </w:rPr>
      </w:pPr>
      <w:r w:rsidRPr="00BD6BC2">
        <w:rPr>
          <w:rFonts w:ascii="Proxima nova" w:hAnsi="Proxima nova" w:cs="Times New Roman"/>
          <w:b/>
          <w:bCs/>
          <w:sz w:val="24"/>
          <w:szCs w:val="24"/>
        </w:rPr>
        <w:t>Are you interested in submitting a monograph or edited volume?</w:t>
      </w:r>
    </w:p>
    <w:p w14:paraId="12239267" w14:textId="4E400142" w:rsidR="000726B1" w:rsidRPr="00BD6BC2" w:rsidRDefault="000726B1">
      <w:pPr>
        <w:rPr>
          <w:rFonts w:ascii="Proxima nova" w:hAnsi="Proxima nova" w:cs="Times New Roman"/>
          <w:sz w:val="24"/>
          <w:szCs w:val="24"/>
        </w:rPr>
      </w:pPr>
      <w:r w:rsidRPr="00BD6BC2">
        <w:rPr>
          <w:rFonts w:ascii="Proxima nova" w:hAnsi="Proxima nova" w:cs="Times New Roman"/>
          <w:b/>
          <w:bCs/>
          <w:sz w:val="24"/>
          <w:szCs w:val="24"/>
        </w:rPr>
        <w:t>Book content</w:t>
      </w:r>
      <w:r w:rsidRPr="00BD6BC2">
        <w:rPr>
          <w:rFonts w:ascii="Proxima nova" w:hAnsi="Proxima nova" w:cs="Times New Roman"/>
          <w:sz w:val="24"/>
          <w:szCs w:val="24"/>
        </w:rPr>
        <w:t xml:space="preserve"> (provide some description of the chapters in case you have some Table of Content pred</w:t>
      </w:r>
      <w:r w:rsidR="00BD6BC2">
        <w:rPr>
          <w:rFonts w:ascii="Proxima nova" w:hAnsi="Proxima nova" w:cs="Times New Roman"/>
          <w:sz w:val="24"/>
          <w:szCs w:val="24"/>
        </w:rPr>
        <w:t>e</w:t>
      </w:r>
      <w:r w:rsidRPr="00BD6BC2">
        <w:rPr>
          <w:rFonts w:ascii="Proxima nova" w:hAnsi="Proxima nova" w:cs="Times New Roman"/>
          <w:sz w:val="24"/>
          <w:szCs w:val="24"/>
        </w:rPr>
        <w:t>fined)</w:t>
      </w:r>
    </w:p>
    <w:p w14:paraId="081815FC" w14:textId="0FEB4040" w:rsidR="000726B1" w:rsidRPr="00BD6BC2" w:rsidRDefault="000726B1">
      <w:pPr>
        <w:rPr>
          <w:rFonts w:ascii="Proxima nova" w:hAnsi="Proxima nova" w:cs="Times New Roman"/>
          <w:sz w:val="24"/>
          <w:szCs w:val="24"/>
        </w:rPr>
      </w:pPr>
      <w:r w:rsidRPr="00BD6BC2">
        <w:rPr>
          <w:rFonts w:ascii="Proxima nova" w:hAnsi="Proxima nova" w:cs="Times New Roman"/>
          <w:b/>
          <w:bCs/>
          <w:sz w:val="24"/>
          <w:szCs w:val="24"/>
        </w:rPr>
        <w:t>Audience</w:t>
      </w:r>
      <w:r w:rsidRPr="00BD6BC2">
        <w:rPr>
          <w:rFonts w:ascii="Proxima nova" w:hAnsi="Proxima nova" w:cs="Times New Roman"/>
          <w:sz w:val="24"/>
          <w:szCs w:val="24"/>
        </w:rPr>
        <w:t>:</w:t>
      </w:r>
    </w:p>
    <w:p w14:paraId="4F0C8A33" w14:textId="150C91F9" w:rsidR="000726B1" w:rsidRPr="00BD6BC2" w:rsidRDefault="000726B1">
      <w:pPr>
        <w:rPr>
          <w:rFonts w:ascii="Proxima nova" w:hAnsi="Proxima nova" w:cs="Times New Roman"/>
          <w:b/>
          <w:bCs/>
          <w:sz w:val="24"/>
          <w:szCs w:val="24"/>
        </w:rPr>
      </w:pPr>
      <w:r w:rsidRPr="00BD6BC2">
        <w:rPr>
          <w:rFonts w:ascii="Proxima nova" w:hAnsi="Proxima nova" w:cs="Times New Roman"/>
          <w:b/>
          <w:bCs/>
          <w:sz w:val="24"/>
          <w:szCs w:val="24"/>
        </w:rPr>
        <w:t>Important dates</w:t>
      </w:r>
      <w:r w:rsidR="0057063F" w:rsidRPr="00BD6BC2">
        <w:rPr>
          <w:rFonts w:ascii="Proxima nova" w:hAnsi="Proxima nova" w:cs="Times New Roman"/>
          <w:b/>
          <w:bCs/>
          <w:sz w:val="24"/>
          <w:szCs w:val="24"/>
        </w:rPr>
        <w:t>:</w:t>
      </w:r>
    </w:p>
    <w:p w14:paraId="36BE52B6" w14:textId="70622054" w:rsidR="000726B1" w:rsidRPr="00BD6BC2" w:rsidRDefault="000726B1" w:rsidP="00AA3EE2">
      <w:pPr>
        <w:pStyle w:val="ListParagraph"/>
        <w:numPr>
          <w:ilvl w:val="0"/>
          <w:numId w:val="1"/>
        </w:numPr>
        <w:spacing w:after="0"/>
        <w:rPr>
          <w:rFonts w:ascii="Proxima nova" w:hAnsi="Proxima nova" w:cs="Times New Roman"/>
          <w:sz w:val="24"/>
          <w:szCs w:val="24"/>
        </w:rPr>
      </w:pPr>
      <w:r w:rsidRPr="00BD6BC2">
        <w:rPr>
          <w:rFonts w:ascii="Proxima nova" w:hAnsi="Proxima nova" w:cs="Times New Roman"/>
          <w:sz w:val="24"/>
          <w:szCs w:val="24"/>
        </w:rPr>
        <w:t>Proposal submission deadline:</w:t>
      </w:r>
    </w:p>
    <w:p w14:paraId="7F7F17C5" w14:textId="493D7D8F" w:rsidR="000726B1" w:rsidRPr="00BD6BC2" w:rsidRDefault="000726B1" w:rsidP="00AA3EE2">
      <w:pPr>
        <w:pStyle w:val="ListParagraph"/>
        <w:numPr>
          <w:ilvl w:val="0"/>
          <w:numId w:val="1"/>
        </w:numPr>
        <w:rPr>
          <w:rFonts w:ascii="Proxima nova" w:hAnsi="Proxima nova" w:cs="Times New Roman"/>
          <w:sz w:val="24"/>
          <w:szCs w:val="24"/>
        </w:rPr>
      </w:pPr>
      <w:r w:rsidRPr="00BD6BC2">
        <w:rPr>
          <w:rFonts w:ascii="Proxima nova" w:hAnsi="Proxima nova" w:cs="Times New Roman"/>
          <w:sz w:val="24"/>
          <w:szCs w:val="24"/>
        </w:rPr>
        <w:t xml:space="preserve">Full </w:t>
      </w:r>
      <w:r w:rsidR="00AA3EE2" w:rsidRPr="00BD6BC2">
        <w:rPr>
          <w:rFonts w:ascii="Proxima nova" w:hAnsi="Proxima nova" w:cs="Times New Roman"/>
          <w:sz w:val="24"/>
          <w:szCs w:val="24"/>
        </w:rPr>
        <w:t>book due:</w:t>
      </w:r>
    </w:p>
    <w:p w14:paraId="5706B821" w14:textId="715982CA" w:rsidR="00AA3EE2" w:rsidRPr="00BD6BC2" w:rsidRDefault="00AA3EE2">
      <w:pPr>
        <w:rPr>
          <w:rFonts w:ascii="Proxima nova" w:hAnsi="Proxima nova" w:cs="Times New Roman"/>
          <w:sz w:val="24"/>
          <w:szCs w:val="24"/>
        </w:rPr>
      </w:pPr>
      <w:r w:rsidRPr="00BD6BC2">
        <w:rPr>
          <w:rFonts w:ascii="Proxima nova" w:hAnsi="Proxima nova" w:cs="Times New Roman"/>
          <w:b/>
          <w:bCs/>
          <w:sz w:val="24"/>
          <w:szCs w:val="24"/>
        </w:rPr>
        <w:t>Editors information</w:t>
      </w:r>
      <w:r w:rsidRPr="00BD6BC2">
        <w:rPr>
          <w:rFonts w:ascii="Proxima nova" w:hAnsi="Proxima nova" w:cs="Times New Roman"/>
          <w:sz w:val="24"/>
          <w:szCs w:val="24"/>
        </w:rPr>
        <w:t xml:space="preserve"> (please provide information on the proposed volume editor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8"/>
        <w:gridCol w:w="1194"/>
        <w:gridCol w:w="1202"/>
        <w:gridCol w:w="1089"/>
        <w:gridCol w:w="983"/>
        <w:gridCol w:w="2350"/>
      </w:tblGrid>
      <w:tr w:rsidR="00AA3EE2" w:rsidRPr="00BD6BC2" w14:paraId="74A890FF" w14:textId="77777777" w:rsidTr="00747F9B">
        <w:tc>
          <w:tcPr>
            <w:tcW w:w="1178" w:type="dxa"/>
          </w:tcPr>
          <w:p w14:paraId="0729C474" w14:textId="49651798" w:rsidR="00AA3EE2" w:rsidRPr="00BD6BC2" w:rsidRDefault="00AA3EE2">
            <w:pPr>
              <w:rPr>
                <w:rFonts w:ascii="Proxima nova" w:hAnsi="Proxima nova" w:cs="Times New Roman"/>
                <w:b/>
                <w:bCs/>
                <w:sz w:val="20"/>
                <w:szCs w:val="20"/>
              </w:rPr>
            </w:pPr>
            <w:r w:rsidRPr="00BD6BC2">
              <w:rPr>
                <w:rFonts w:ascii="Proxima nova" w:hAnsi="Proxima nova" w:cs="Times New Roman"/>
                <w:b/>
                <w:bCs/>
                <w:sz w:val="20"/>
                <w:szCs w:val="20"/>
              </w:rPr>
              <w:t>Full name</w:t>
            </w:r>
          </w:p>
        </w:tc>
        <w:tc>
          <w:tcPr>
            <w:tcW w:w="1194" w:type="dxa"/>
          </w:tcPr>
          <w:p w14:paraId="325D8D0C" w14:textId="7EF7E40E" w:rsidR="00AA3EE2" w:rsidRPr="00BD6BC2" w:rsidRDefault="00AA3EE2">
            <w:pPr>
              <w:rPr>
                <w:rFonts w:ascii="Proxima nova" w:hAnsi="Proxima nova" w:cs="Times New Roman"/>
                <w:b/>
                <w:bCs/>
                <w:sz w:val="20"/>
                <w:szCs w:val="20"/>
              </w:rPr>
            </w:pPr>
            <w:r w:rsidRPr="00BD6BC2">
              <w:rPr>
                <w:rFonts w:ascii="Proxima nova" w:hAnsi="Proxima nova" w:cs="Times New Roman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1194" w:type="dxa"/>
          </w:tcPr>
          <w:p w14:paraId="686248DD" w14:textId="343362AE" w:rsidR="00AA3EE2" w:rsidRPr="00BD6BC2" w:rsidRDefault="00AA3EE2">
            <w:pPr>
              <w:rPr>
                <w:rFonts w:ascii="Proxima nova" w:hAnsi="Proxima nova" w:cs="Times New Roman"/>
                <w:b/>
                <w:bCs/>
                <w:sz w:val="20"/>
                <w:szCs w:val="20"/>
              </w:rPr>
            </w:pPr>
            <w:r w:rsidRPr="00BD6BC2">
              <w:rPr>
                <w:rFonts w:ascii="Proxima nova" w:hAnsi="Proxima nova" w:cs="Times New Roman"/>
                <w:b/>
                <w:bCs/>
                <w:sz w:val="20"/>
                <w:szCs w:val="20"/>
              </w:rPr>
              <w:t>Affiliation</w:t>
            </w:r>
          </w:p>
        </w:tc>
        <w:tc>
          <w:tcPr>
            <w:tcW w:w="1089" w:type="dxa"/>
          </w:tcPr>
          <w:p w14:paraId="1D92455E" w14:textId="2E29D7B7" w:rsidR="00AA3EE2" w:rsidRPr="00BD6BC2" w:rsidRDefault="00AA3EE2">
            <w:pPr>
              <w:rPr>
                <w:rFonts w:ascii="Proxima nova" w:hAnsi="Proxima nova" w:cs="Times New Roman"/>
                <w:b/>
                <w:bCs/>
                <w:sz w:val="20"/>
                <w:szCs w:val="20"/>
              </w:rPr>
            </w:pPr>
            <w:r w:rsidRPr="00BD6BC2">
              <w:rPr>
                <w:rFonts w:ascii="Proxima nova" w:hAnsi="Proxima nova" w:cs="Times New Roman"/>
                <w:b/>
                <w:bCs/>
                <w:sz w:val="20"/>
                <w:szCs w:val="20"/>
              </w:rPr>
              <w:t xml:space="preserve">Country </w:t>
            </w:r>
          </w:p>
        </w:tc>
        <w:tc>
          <w:tcPr>
            <w:tcW w:w="983" w:type="dxa"/>
          </w:tcPr>
          <w:p w14:paraId="0F7BDD06" w14:textId="1619D7DF" w:rsidR="00AA3EE2" w:rsidRPr="00BD6BC2" w:rsidRDefault="00AA3EE2">
            <w:pPr>
              <w:rPr>
                <w:rFonts w:ascii="Proxima nova" w:hAnsi="Proxima nova" w:cs="Times New Roman"/>
                <w:b/>
                <w:bCs/>
                <w:sz w:val="20"/>
                <w:szCs w:val="20"/>
              </w:rPr>
            </w:pPr>
            <w:r w:rsidRPr="00BD6BC2">
              <w:rPr>
                <w:rFonts w:ascii="Proxima nova" w:hAnsi="Proxima nova" w:cs="Times New Roman"/>
                <w:b/>
                <w:bCs/>
                <w:sz w:val="20"/>
                <w:szCs w:val="20"/>
              </w:rPr>
              <w:t>ORCID</w:t>
            </w:r>
          </w:p>
        </w:tc>
        <w:tc>
          <w:tcPr>
            <w:tcW w:w="2350" w:type="dxa"/>
          </w:tcPr>
          <w:p w14:paraId="1DDAF9A9" w14:textId="4C1D450F" w:rsidR="00AA3EE2" w:rsidRPr="00BD6BC2" w:rsidRDefault="00AA3EE2">
            <w:pPr>
              <w:rPr>
                <w:rFonts w:ascii="Proxima nova" w:hAnsi="Proxima nova" w:cs="Times New Roman"/>
                <w:b/>
                <w:bCs/>
                <w:sz w:val="20"/>
                <w:szCs w:val="20"/>
              </w:rPr>
            </w:pPr>
            <w:r w:rsidRPr="00BD6BC2">
              <w:rPr>
                <w:rFonts w:ascii="Proxima nova" w:hAnsi="Proxima nova" w:cs="Times New Roman"/>
                <w:b/>
                <w:bCs/>
                <w:sz w:val="20"/>
                <w:szCs w:val="20"/>
              </w:rPr>
              <w:t>Webpage (if applicable)</w:t>
            </w:r>
          </w:p>
        </w:tc>
      </w:tr>
      <w:tr w:rsidR="00AA3EE2" w:rsidRPr="00BD6BC2" w14:paraId="5713F903" w14:textId="77777777" w:rsidTr="00747F9B">
        <w:tc>
          <w:tcPr>
            <w:tcW w:w="1178" w:type="dxa"/>
          </w:tcPr>
          <w:p w14:paraId="01CF8738" w14:textId="77777777" w:rsidR="00AA3EE2" w:rsidRPr="00BD6BC2" w:rsidRDefault="00AA3EE2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67AC4655" w14:textId="77777777" w:rsidR="00AA3EE2" w:rsidRPr="00BD6BC2" w:rsidRDefault="00AA3EE2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11831722" w14:textId="49F8C50C" w:rsidR="00AA3EE2" w:rsidRPr="00BD6BC2" w:rsidRDefault="00AA3EE2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  <w:tc>
          <w:tcPr>
            <w:tcW w:w="1089" w:type="dxa"/>
          </w:tcPr>
          <w:p w14:paraId="6D1B3823" w14:textId="77777777" w:rsidR="00AA3EE2" w:rsidRPr="00BD6BC2" w:rsidRDefault="00AA3EE2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  <w:tc>
          <w:tcPr>
            <w:tcW w:w="983" w:type="dxa"/>
          </w:tcPr>
          <w:p w14:paraId="48457DD1" w14:textId="77777777" w:rsidR="00AA3EE2" w:rsidRPr="00BD6BC2" w:rsidRDefault="00AA3EE2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  <w:tc>
          <w:tcPr>
            <w:tcW w:w="2350" w:type="dxa"/>
          </w:tcPr>
          <w:p w14:paraId="2CF8925E" w14:textId="77777777" w:rsidR="00AA3EE2" w:rsidRPr="00BD6BC2" w:rsidRDefault="00AA3EE2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</w:tr>
      <w:tr w:rsidR="00AA3EE2" w:rsidRPr="00BD6BC2" w14:paraId="24473FF2" w14:textId="77777777" w:rsidTr="00747F9B">
        <w:tc>
          <w:tcPr>
            <w:tcW w:w="1178" w:type="dxa"/>
          </w:tcPr>
          <w:p w14:paraId="3444D244" w14:textId="77777777" w:rsidR="00AA3EE2" w:rsidRPr="00BD6BC2" w:rsidRDefault="00AA3EE2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126918D5" w14:textId="77777777" w:rsidR="00AA3EE2" w:rsidRPr="00BD6BC2" w:rsidRDefault="00AA3EE2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4F433CF0" w14:textId="57131713" w:rsidR="00AA3EE2" w:rsidRPr="00BD6BC2" w:rsidRDefault="00AA3EE2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  <w:tc>
          <w:tcPr>
            <w:tcW w:w="1089" w:type="dxa"/>
          </w:tcPr>
          <w:p w14:paraId="6185B2E7" w14:textId="77777777" w:rsidR="00AA3EE2" w:rsidRPr="00BD6BC2" w:rsidRDefault="00AA3EE2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  <w:tc>
          <w:tcPr>
            <w:tcW w:w="983" w:type="dxa"/>
          </w:tcPr>
          <w:p w14:paraId="612D4173" w14:textId="77777777" w:rsidR="00AA3EE2" w:rsidRPr="00BD6BC2" w:rsidRDefault="00AA3EE2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  <w:tc>
          <w:tcPr>
            <w:tcW w:w="2350" w:type="dxa"/>
          </w:tcPr>
          <w:p w14:paraId="2034CA72" w14:textId="77777777" w:rsidR="00AA3EE2" w:rsidRPr="00BD6BC2" w:rsidRDefault="00AA3EE2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</w:tr>
    </w:tbl>
    <w:p w14:paraId="5A7E0879" w14:textId="655E651A" w:rsidR="00AA3EE2" w:rsidRPr="00BD6BC2" w:rsidRDefault="00AA3EE2">
      <w:pPr>
        <w:rPr>
          <w:rFonts w:ascii="Proxima nova" w:hAnsi="Proxima nova" w:cs="Times New Roman"/>
          <w:sz w:val="20"/>
          <w:szCs w:val="20"/>
        </w:rPr>
      </w:pPr>
      <w:r w:rsidRPr="00BD6BC2">
        <w:rPr>
          <w:rFonts w:ascii="Proxima nova" w:hAnsi="Proxima nova" w:cs="Times New Roman"/>
          <w:sz w:val="20"/>
          <w:szCs w:val="20"/>
        </w:rPr>
        <w:t>(</w:t>
      </w:r>
      <w:r w:rsidRPr="00BD6BC2">
        <w:rPr>
          <w:rFonts w:ascii="Proxima nova" w:hAnsi="Proxima nova" w:cs="Times New Roman"/>
          <w:b/>
          <w:bCs/>
          <w:sz w:val="20"/>
          <w:szCs w:val="20"/>
        </w:rPr>
        <w:t>NOTE</w:t>
      </w:r>
      <w:r w:rsidRPr="00BD6BC2">
        <w:rPr>
          <w:rFonts w:ascii="Proxima nova" w:hAnsi="Proxima nova" w:cs="Times New Roman"/>
          <w:sz w:val="20"/>
          <w:szCs w:val="20"/>
        </w:rPr>
        <w:t>: A CV of the editors needs to be submitted together with the proposal)</w:t>
      </w:r>
    </w:p>
    <w:p w14:paraId="461A22F6" w14:textId="289658C7" w:rsidR="00AA3EE2" w:rsidRPr="00BD6BC2" w:rsidRDefault="00AA3EE2">
      <w:pPr>
        <w:rPr>
          <w:rFonts w:ascii="Proxima nova" w:hAnsi="Proxima nova" w:cs="Times New Roman"/>
          <w:sz w:val="24"/>
          <w:szCs w:val="24"/>
        </w:rPr>
      </w:pPr>
      <w:r w:rsidRPr="00BD6BC2">
        <w:rPr>
          <w:rFonts w:ascii="Proxima nova" w:hAnsi="Proxima nova" w:cs="Times New Roman"/>
          <w:b/>
          <w:bCs/>
          <w:sz w:val="24"/>
          <w:szCs w:val="24"/>
        </w:rPr>
        <w:t>Author information</w:t>
      </w:r>
      <w:r w:rsidRPr="00BD6BC2">
        <w:rPr>
          <w:rFonts w:ascii="Proxima nova" w:hAnsi="Proxima nova" w:cs="Times New Roman"/>
          <w:sz w:val="24"/>
          <w:szCs w:val="24"/>
        </w:rPr>
        <w:t xml:space="preserve"> (please provide information on prospective authors, if applic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8"/>
        <w:gridCol w:w="1194"/>
        <w:gridCol w:w="1202"/>
        <w:gridCol w:w="1089"/>
        <w:gridCol w:w="983"/>
        <w:gridCol w:w="2350"/>
      </w:tblGrid>
      <w:tr w:rsidR="00AA3EE2" w:rsidRPr="00BD6BC2" w14:paraId="362C3D45" w14:textId="77777777" w:rsidTr="007A6894">
        <w:tc>
          <w:tcPr>
            <w:tcW w:w="1178" w:type="dxa"/>
          </w:tcPr>
          <w:p w14:paraId="15DDF9BB" w14:textId="77777777" w:rsidR="00AA3EE2" w:rsidRPr="00BD6BC2" w:rsidRDefault="00AA3EE2" w:rsidP="00EE070D">
            <w:pPr>
              <w:rPr>
                <w:rFonts w:ascii="Proxima nova" w:hAnsi="Proxima nova" w:cs="Times New Roman"/>
                <w:b/>
                <w:bCs/>
                <w:sz w:val="20"/>
                <w:szCs w:val="20"/>
              </w:rPr>
            </w:pPr>
            <w:r w:rsidRPr="00BD6BC2">
              <w:rPr>
                <w:rFonts w:ascii="Proxima nova" w:hAnsi="Proxima nova" w:cs="Times New Roman"/>
                <w:b/>
                <w:bCs/>
                <w:sz w:val="20"/>
                <w:szCs w:val="20"/>
              </w:rPr>
              <w:t>Full name</w:t>
            </w:r>
          </w:p>
        </w:tc>
        <w:tc>
          <w:tcPr>
            <w:tcW w:w="1194" w:type="dxa"/>
          </w:tcPr>
          <w:p w14:paraId="5CA7E423" w14:textId="293ED33D" w:rsidR="00AA3EE2" w:rsidRPr="00BD6BC2" w:rsidRDefault="00AA3EE2" w:rsidP="00EE070D">
            <w:pPr>
              <w:rPr>
                <w:rFonts w:ascii="Proxima nova" w:hAnsi="Proxima nova" w:cs="Times New Roman"/>
                <w:b/>
                <w:bCs/>
                <w:sz w:val="20"/>
                <w:szCs w:val="20"/>
              </w:rPr>
            </w:pPr>
            <w:r w:rsidRPr="00BD6BC2">
              <w:rPr>
                <w:rFonts w:ascii="Proxima nova" w:hAnsi="Proxima nova" w:cs="Times New Roman"/>
                <w:b/>
                <w:bCs/>
                <w:sz w:val="20"/>
                <w:szCs w:val="20"/>
              </w:rPr>
              <w:t xml:space="preserve">Email </w:t>
            </w:r>
          </w:p>
        </w:tc>
        <w:tc>
          <w:tcPr>
            <w:tcW w:w="1194" w:type="dxa"/>
          </w:tcPr>
          <w:p w14:paraId="7FC236B9" w14:textId="49910CE1" w:rsidR="00AA3EE2" w:rsidRPr="00BD6BC2" w:rsidRDefault="00AA3EE2" w:rsidP="00EE070D">
            <w:pPr>
              <w:rPr>
                <w:rFonts w:ascii="Proxima nova" w:hAnsi="Proxima nova" w:cs="Times New Roman"/>
                <w:b/>
                <w:bCs/>
                <w:sz w:val="20"/>
                <w:szCs w:val="20"/>
              </w:rPr>
            </w:pPr>
            <w:r w:rsidRPr="00BD6BC2">
              <w:rPr>
                <w:rFonts w:ascii="Proxima nova" w:hAnsi="Proxima nova" w:cs="Times New Roman"/>
                <w:b/>
                <w:bCs/>
                <w:sz w:val="20"/>
                <w:szCs w:val="20"/>
              </w:rPr>
              <w:t>Affiliation</w:t>
            </w:r>
          </w:p>
        </w:tc>
        <w:tc>
          <w:tcPr>
            <w:tcW w:w="1089" w:type="dxa"/>
          </w:tcPr>
          <w:p w14:paraId="58BA5576" w14:textId="77777777" w:rsidR="00AA3EE2" w:rsidRPr="00BD6BC2" w:rsidRDefault="00AA3EE2" w:rsidP="00EE070D">
            <w:pPr>
              <w:rPr>
                <w:rFonts w:ascii="Proxima nova" w:hAnsi="Proxima nova" w:cs="Times New Roman"/>
                <w:b/>
                <w:bCs/>
                <w:sz w:val="20"/>
                <w:szCs w:val="20"/>
              </w:rPr>
            </w:pPr>
            <w:r w:rsidRPr="00BD6BC2">
              <w:rPr>
                <w:rFonts w:ascii="Proxima nova" w:hAnsi="Proxima nova" w:cs="Times New Roman"/>
                <w:b/>
                <w:bCs/>
                <w:sz w:val="20"/>
                <w:szCs w:val="20"/>
              </w:rPr>
              <w:t xml:space="preserve">Country </w:t>
            </w:r>
          </w:p>
        </w:tc>
        <w:tc>
          <w:tcPr>
            <w:tcW w:w="983" w:type="dxa"/>
          </w:tcPr>
          <w:p w14:paraId="7F6D6C40" w14:textId="77777777" w:rsidR="00AA3EE2" w:rsidRPr="00BD6BC2" w:rsidRDefault="00AA3EE2" w:rsidP="00EE070D">
            <w:pPr>
              <w:rPr>
                <w:rFonts w:ascii="Proxima nova" w:hAnsi="Proxima nova" w:cs="Times New Roman"/>
                <w:b/>
                <w:bCs/>
                <w:sz w:val="20"/>
                <w:szCs w:val="20"/>
              </w:rPr>
            </w:pPr>
            <w:r w:rsidRPr="00BD6BC2">
              <w:rPr>
                <w:rFonts w:ascii="Proxima nova" w:hAnsi="Proxima nova" w:cs="Times New Roman"/>
                <w:b/>
                <w:bCs/>
                <w:sz w:val="20"/>
                <w:szCs w:val="20"/>
              </w:rPr>
              <w:t>ORCID</w:t>
            </w:r>
          </w:p>
        </w:tc>
        <w:tc>
          <w:tcPr>
            <w:tcW w:w="2350" w:type="dxa"/>
          </w:tcPr>
          <w:p w14:paraId="23DED208" w14:textId="77777777" w:rsidR="00AA3EE2" w:rsidRPr="00BD6BC2" w:rsidRDefault="00AA3EE2" w:rsidP="00EE070D">
            <w:pPr>
              <w:rPr>
                <w:rFonts w:ascii="Proxima nova" w:hAnsi="Proxima nova" w:cs="Times New Roman"/>
                <w:b/>
                <w:bCs/>
                <w:sz w:val="20"/>
                <w:szCs w:val="20"/>
              </w:rPr>
            </w:pPr>
            <w:r w:rsidRPr="00BD6BC2">
              <w:rPr>
                <w:rFonts w:ascii="Proxima nova" w:hAnsi="Proxima nova" w:cs="Times New Roman"/>
                <w:b/>
                <w:bCs/>
                <w:sz w:val="20"/>
                <w:szCs w:val="20"/>
              </w:rPr>
              <w:t>Webpage (if applicable)</w:t>
            </w:r>
          </w:p>
        </w:tc>
      </w:tr>
      <w:tr w:rsidR="00AA3EE2" w:rsidRPr="00BD6BC2" w14:paraId="4A4E7C62" w14:textId="77777777" w:rsidTr="007A6894">
        <w:tc>
          <w:tcPr>
            <w:tcW w:w="1178" w:type="dxa"/>
          </w:tcPr>
          <w:p w14:paraId="5A375B07" w14:textId="77777777" w:rsidR="00AA3EE2" w:rsidRPr="00BD6BC2" w:rsidRDefault="00AA3EE2" w:rsidP="00EE070D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6ED83BDA" w14:textId="77777777" w:rsidR="00AA3EE2" w:rsidRPr="00BD6BC2" w:rsidRDefault="00AA3EE2" w:rsidP="00EE070D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18AC0904" w14:textId="2FE7E8BC" w:rsidR="00AA3EE2" w:rsidRPr="00BD6BC2" w:rsidRDefault="00AA3EE2" w:rsidP="00EE070D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  <w:tc>
          <w:tcPr>
            <w:tcW w:w="1089" w:type="dxa"/>
          </w:tcPr>
          <w:p w14:paraId="1AE2A065" w14:textId="77777777" w:rsidR="00AA3EE2" w:rsidRPr="00BD6BC2" w:rsidRDefault="00AA3EE2" w:rsidP="00EE070D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  <w:tc>
          <w:tcPr>
            <w:tcW w:w="983" w:type="dxa"/>
          </w:tcPr>
          <w:p w14:paraId="032FF02D" w14:textId="77777777" w:rsidR="00AA3EE2" w:rsidRPr="00BD6BC2" w:rsidRDefault="00AA3EE2" w:rsidP="00EE070D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  <w:tc>
          <w:tcPr>
            <w:tcW w:w="2350" w:type="dxa"/>
          </w:tcPr>
          <w:p w14:paraId="611DABA3" w14:textId="77777777" w:rsidR="00AA3EE2" w:rsidRPr="00BD6BC2" w:rsidRDefault="00AA3EE2" w:rsidP="00EE070D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</w:tr>
      <w:tr w:rsidR="00AA3EE2" w:rsidRPr="00BD6BC2" w14:paraId="667649EB" w14:textId="77777777" w:rsidTr="007A6894">
        <w:tc>
          <w:tcPr>
            <w:tcW w:w="1178" w:type="dxa"/>
          </w:tcPr>
          <w:p w14:paraId="4006A939" w14:textId="77777777" w:rsidR="00AA3EE2" w:rsidRPr="00BD6BC2" w:rsidRDefault="00AA3EE2" w:rsidP="00EE070D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6F59D02E" w14:textId="77777777" w:rsidR="00AA3EE2" w:rsidRPr="00BD6BC2" w:rsidRDefault="00AA3EE2" w:rsidP="00EE070D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5A96BF94" w14:textId="787D05F0" w:rsidR="00AA3EE2" w:rsidRPr="00BD6BC2" w:rsidRDefault="00AA3EE2" w:rsidP="00EE070D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  <w:tc>
          <w:tcPr>
            <w:tcW w:w="1089" w:type="dxa"/>
          </w:tcPr>
          <w:p w14:paraId="644082BB" w14:textId="77777777" w:rsidR="00AA3EE2" w:rsidRPr="00BD6BC2" w:rsidRDefault="00AA3EE2" w:rsidP="00EE070D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  <w:tc>
          <w:tcPr>
            <w:tcW w:w="983" w:type="dxa"/>
          </w:tcPr>
          <w:p w14:paraId="19E42457" w14:textId="77777777" w:rsidR="00AA3EE2" w:rsidRPr="00BD6BC2" w:rsidRDefault="00AA3EE2" w:rsidP="00EE070D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  <w:tc>
          <w:tcPr>
            <w:tcW w:w="2350" w:type="dxa"/>
          </w:tcPr>
          <w:p w14:paraId="6052E05D" w14:textId="77777777" w:rsidR="00AA3EE2" w:rsidRPr="00BD6BC2" w:rsidRDefault="00AA3EE2" w:rsidP="00EE070D">
            <w:pPr>
              <w:rPr>
                <w:rFonts w:ascii="Proxima nova" w:hAnsi="Proxima nova" w:cs="Times New Roman"/>
                <w:sz w:val="20"/>
                <w:szCs w:val="20"/>
              </w:rPr>
            </w:pPr>
          </w:p>
        </w:tc>
      </w:tr>
    </w:tbl>
    <w:p w14:paraId="31F9A602" w14:textId="02B47C6B" w:rsidR="000726B1" w:rsidRPr="00BD6BC2" w:rsidRDefault="00AA3EE2" w:rsidP="00AA3EE2">
      <w:pPr>
        <w:spacing w:before="240"/>
        <w:rPr>
          <w:rFonts w:ascii="Proxima nova" w:hAnsi="Proxima nova" w:cs="Times New Roman"/>
          <w:sz w:val="24"/>
          <w:szCs w:val="24"/>
        </w:rPr>
      </w:pPr>
      <w:r w:rsidRPr="00BD6BC2">
        <w:rPr>
          <w:rFonts w:ascii="Proxima nova" w:hAnsi="Proxima nova" w:cs="Times New Roman"/>
          <w:b/>
          <w:bCs/>
          <w:sz w:val="24"/>
          <w:szCs w:val="24"/>
        </w:rPr>
        <w:t>Additional information</w:t>
      </w:r>
      <w:r w:rsidRPr="00BD6BC2">
        <w:rPr>
          <w:rFonts w:ascii="Proxima nova" w:hAnsi="Proxima nova" w:cs="Times New Roman"/>
          <w:sz w:val="24"/>
          <w:szCs w:val="24"/>
        </w:rPr>
        <w:t>:</w:t>
      </w:r>
    </w:p>
    <w:p w14:paraId="6115D7B5" w14:textId="39642559" w:rsidR="00AA3EE2" w:rsidRPr="00BD6BC2" w:rsidRDefault="00AA3EE2">
      <w:pPr>
        <w:rPr>
          <w:rFonts w:ascii="Proxima nova" w:hAnsi="Proxima nova" w:cs="Times New Roman"/>
          <w:sz w:val="24"/>
          <w:szCs w:val="24"/>
        </w:rPr>
      </w:pPr>
      <w:r w:rsidRPr="00BD6BC2">
        <w:rPr>
          <w:rFonts w:ascii="Proxima nova" w:hAnsi="Proxima nova" w:cs="Times New Roman"/>
          <w:b/>
          <w:bCs/>
          <w:sz w:val="24"/>
          <w:szCs w:val="24"/>
        </w:rPr>
        <w:t>NOTE</w:t>
      </w:r>
      <w:r w:rsidRPr="00BD6BC2">
        <w:rPr>
          <w:rFonts w:ascii="Proxima nova" w:hAnsi="Proxima nova" w:cs="Times New Roman"/>
          <w:sz w:val="24"/>
          <w:szCs w:val="24"/>
        </w:rPr>
        <w:t xml:space="preserve">: Submit your proposal to </w:t>
      </w:r>
      <w:hyperlink r:id="rId7" w:history="1">
        <w:r w:rsidR="00BD6BC2">
          <w:rPr>
            <w:rStyle w:val="Hyperlink"/>
            <w:rFonts w:ascii="Proxima nova" w:hAnsi="Proxima nova" w:cs="Times New Roman"/>
            <w:sz w:val="24"/>
            <w:szCs w:val="24"/>
          </w:rPr>
          <w:t>editorial@pro-metrics.org</w:t>
        </w:r>
      </w:hyperlink>
      <w:r w:rsidRPr="00BD6BC2">
        <w:rPr>
          <w:rFonts w:ascii="Proxima nova" w:hAnsi="Proxima nova" w:cs="Times New Roman"/>
          <w:sz w:val="24"/>
          <w:szCs w:val="24"/>
        </w:rPr>
        <w:t xml:space="preserve"> </w:t>
      </w:r>
    </w:p>
    <w:p w14:paraId="154A8DFB" w14:textId="77777777" w:rsidR="000726B1" w:rsidRPr="00BD6BC2" w:rsidRDefault="000726B1">
      <w:pPr>
        <w:rPr>
          <w:rFonts w:ascii="Proxima nova" w:hAnsi="Proxima nova" w:cs="Times New Roman"/>
          <w:sz w:val="24"/>
          <w:szCs w:val="24"/>
        </w:rPr>
      </w:pPr>
    </w:p>
    <w:sectPr w:rsidR="000726B1" w:rsidRPr="00BD6B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4A500" w14:textId="77777777" w:rsidR="00F649C5" w:rsidRDefault="00F649C5" w:rsidP="00AA3EE2">
      <w:pPr>
        <w:spacing w:after="0" w:line="240" w:lineRule="auto"/>
      </w:pPr>
      <w:r>
        <w:separator/>
      </w:r>
    </w:p>
  </w:endnote>
  <w:endnote w:type="continuationSeparator" w:id="0">
    <w:p w14:paraId="1774762F" w14:textId="77777777" w:rsidR="00F649C5" w:rsidRDefault="00F649C5" w:rsidP="00AA3E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roxima nova">
    <w:altName w:val="Tahom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00BF9" w14:textId="77777777" w:rsidR="00BD6BC2" w:rsidRDefault="00BD6B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CC796" w14:textId="77777777" w:rsidR="00BD6BC2" w:rsidRDefault="00BD6B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DE0B4" w14:textId="77777777" w:rsidR="00BD6BC2" w:rsidRDefault="00BD6B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8298E" w14:textId="77777777" w:rsidR="00F649C5" w:rsidRDefault="00F649C5" w:rsidP="00AA3EE2">
      <w:pPr>
        <w:spacing w:after="0" w:line="240" w:lineRule="auto"/>
      </w:pPr>
      <w:r>
        <w:separator/>
      </w:r>
    </w:p>
  </w:footnote>
  <w:footnote w:type="continuationSeparator" w:id="0">
    <w:p w14:paraId="6C80D5D7" w14:textId="77777777" w:rsidR="00F649C5" w:rsidRDefault="00F649C5" w:rsidP="00AA3E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370B" w14:textId="537CA3F1" w:rsidR="00BD6BC2" w:rsidRDefault="00BD6BC2">
    <w:pPr>
      <w:pStyle w:val="Header"/>
    </w:pPr>
    <w:r>
      <w:rPr>
        <w:noProof/>
      </w:rPr>
      <w:pict w14:anchorId="6FAA26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40189172" o:spid="_x0000_s1029" type="#_x0000_t75" style="position:absolute;margin-left:0;margin-top:0;width:463.05pt;height:649.55pt;z-index:-251657216;mso-position-horizontal:center;mso-position-horizontal-relative:margin;mso-position-vertical:center;mso-position-vertical-relative:margin" o:allowincell="f">
          <v:imagedata r:id="rId1" o:title="1-04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DC14F" w14:textId="6D979173" w:rsidR="00AA3EE2" w:rsidRPr="00BD6BC2" w:rsidRDefault="00BD6BC2" w:rsidP="00BD6BC2">
    <w:pPr>
      <w:pStyle w:val="Header"/>
    </w:pPr>
    <w:r>
      <w:rPr>
        <w:noProof/>
      </w:rPr>
      <w:pict w14:anchorId="6AB3C8E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40189173" o:spid="_x0000_s1030" type="#_x0000_t75" style="position:absolute;margin-left:0;margin-top:0;width:463.05pt;height:649.55pt;z-index:-251656192;mso-position-horizontal:center;mso-position-horizontal-relative:margin;mso-position-vertical:center;mso-position-vertical-relative:margin" o:allowincell="f">
          <v:imagedata r:id="rId1" o:title="1-04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9E5B9" w14:textId="137EA6AB" w:rsidR="00BD6BC2" w:rsidRDefault="00BD6BC2">
    <w:pPr>
      <w:pStyle w:val="Header"/>
    </w:pPr>
    <w:r>
      <w:rPr>
        <w:noProof/>
      </w:rPr>
      <w:pict w14:anchorId="7CCCAF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40189171" o:spid="_x0000_s1028" type="#_x0000_t75" style="position:absolute;margin-left:0;margin-top:0;width:463.05pt;height:649.55pt;z-index:-251658240;mso-position-horizontal:center;mso-position-horizontal-relative:margin;mso-position-vertical:center;mso-position-vertical-relative:margin" o:allowincell="f">
          <v:imagedata r:id="rId1" o:title="1-04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2788E"/>
    <w:multiLevelType w:val="hybridMultilevel"/>
    <w:tmpl w:val="721C2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96305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tzQxMLYwMjUzMbZQ0lEKTi0uzszPAykwqgUAgGNQ3CwAAAA="/>
  </w:docVars>
  <w:rsids>
    <w:rsidRoot w:val="000726B1"/>
    <w:rsid w:val="000726B1"/>
    <w:rsid w:val="00211534"/>
    <w:rsid w:val="0057063F"/>
    <w:rsid w:val="00AA3EE2"/>
    <w:rsid w:val="00BD6BC2"/>
    <w:rsid w:val="00F64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1DF54"/>
  <w15:chartTrackingRefBased/>
  <w15:docId w15:val="{978181F8-9D60-4C4B-9770-D0748C023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3E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A3EE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EE2"/>
  </w:style>
  <w:style w:type="paragraph" w:styleId="Footer">
    <w:name w:val="footer"/>
    <w:basedOn w:val="Normal"/>
    <w:link w:val="FooterChar"/>
    <w:uiPriority w:val="99"/>
    <w:unhideWhenUsed/>
    <w:rsid w:val="00AA3EE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EE2"/>
  </w:style>
  <w:style w:type="paragraph" w:styleId="ListParagraph">
    <w:name w:val="List Paragraph"/>
    <w:basedOn w:val="Normal"/>
    <w:uiPriority w:val="34"/>
    <w:qFormat/>
    <w:rsid w:val="00AA3E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3E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3E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EditorialOffice@colnes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35</Words>
  <Characters>825</Characters>
  <Application>Microsoft Office Word</Application>
  <DocSecurity>0</DocSecurity>
  <Lines>6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CLGV</cp:lastModifiedBy>
  <cp:revision>2</cp:revision>
  <dcterms:created xsi:type="dcterms:W3CDTF">2020-05-18T12:43:00Z</dcterms:created>
  <dcterms:modified xsi:type="dcterms:W3CDTF">2023-03-29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cc07eedec695b37029418958fda402e9a14d30853999128f55b5d84e8b74d2</vt:lpwstr>
  </property>
</Properties>
</file>